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CE0E8" w14:textId="77777777" w:rsidR="009A6B5E" w:rsidRDefault="009A6B5E" w:rsidP="009A6B5E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A44F9">
        <w:rPr>
          <w:rFonts w:ascii="Times New Roman" w:hAnsi="Times New Roman" w:cs="Times New Roman"/>
          <w:b/>
          <w:bCs/>
          <w:sz w:val="40"/>
          <w:szCs w:val="40"/>
        </w:rPr>
        <w:t>Experiment 1.</w:t>
      </w:r>
      <w:r>
        <w:rPr>
          <w:rFonts w:ascii="Times New Roman" w:hAnsi="Times New Roman" w:cs="Times New Roman"/>
          <w:b/>
          <w:bCs/>
          <w:sz w:val="40"/>
          <w:szCs w:val="40"/>
        </w:rPr>
        <w:t>3</w:t>
      </w:r>
    </w:p>
    <w:p w14:paraId="6CDCF341" w14:textId="77777777" w:rsidR="009A6B5E" w:rsidRPr="00266805" w:rsidRDefault="009A6B5E" w:rsidP="009A6B5E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66805">
        <w:rPr>
          <w:rFonts w:ascii="Times New Roman" w:hAnsi="Times New Roman" w:cs="Times New Roman"/>
          <w:b/>
          <w:bCs/>
          <w:sz w:val="30"/>
          <w:szCs w:val="30"/>
        </w:rPr>
        <w:t xml:space="preserve">Student Name: </w:t>
      </w:r>
      <w:r>
        <w:rPr>
          <w:rFonts w:ascii="Times New Roman" w:hAnsi="Times New Roman" w:cs="Times New Roman"/>
          <w:b/>
          <w:bCs/>
          <w:sz w:val="30"/>
          <w:szCs w:val="30"/>
        </w:rPr>
        <w:t>Alasso</w:t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Branch:</w:t>
      </w:r>
      <w:r w:rsidRPr="00266805">
        <w:rPr>
          <w:rFonts w:ascii="Times New Roman" w:hAnsi="Times New Roman" w:cs="Times New Roman"/>
          <w:b/>
          <w:bCs/>
          <w:noProof/>
          <w:sz w:val="30"/>
          <w:szCs w:val="30"/>
        </w:rPr>
        <w:t xml:space="preserve"> BE-CSE</w:t>
      </w:r>
    </w:p>
    <w:p w14:paraId="736CEFAF" w14:textId="42CBC95B" w:rsidR="009A6B5E" w:rsidRPr="00266805" w:rsidRDefault="009A6B5E" w:rsidP="009A6B5E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66805">
        <w:rPr>
          <w:rFonts w:ascii="Times New Roman" w:hAnsi="Times New Roman" w:cs="Times New Roman"/>
          <w:b/>
          <w:bCs/>
          <w:sz w:val="30"/>
          <w:szCs w:val="30"/>
        </w:rPr>
        <w:t>UID:</w:t>
      </w:r>
      <w:r w:rsidR="001C37C6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1C37C6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1C37C6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 xml:space="preserve">Section/Group: </w:t>
      </w:r>
    </w:p>
    <w:p w14:paraId="3533FC25" w14:textId="77777777" w:rsidR="009A6B5E" w:rsidRPr="00266805" w:rsidRDefault="009A6B5E" w:rsidP="009A6B5E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66805">
        <w:rPr>
          <w:rFonts w:ascii="Times New Roman" w:hAnsi="Times New Roman" w:cs="Times New Roman"/>
          <w:b/>
          <w:bCs/>
          <w:sz w:val="30"/>
          <w:szCs w:val="30"/>
        </w:rPr>
        <w:t xml:space="preserve">Date of performance: </w:t>
      </w:r>
      <w:r>
        <w:rPr>
          <w:rFonts w:ascii="Times New Roman" w:hAnsi="Times New Roman" w:cs="Times New Roman"/>
          <w:b/>
          <w:bCs/>
          <w:sz w:val="30"/>
          <w:szCs w:val="30"/>
        </w:rPr>
        <w:t>25</w:t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/08/2022</w:t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Subject name: Data Structures</w:t>
      </w:r>
    </w:p>
    <w:p w14:paraId="5946B42D" w14:textId="0D777046" w:rsidR="000271CE" w:rsidRDefault="000271CE" w:rsidP="000271CE">
      <w:pPr>
        <w:tabs>
          <w:tab w:val="left" w:pos="2820"/>
        </w:tabs>
      </w:pPr>
    </w:p>
    <w:p w14:paraId="331382E3" w14:textId="00D01E2E" w:rsidR="009A6B5E" w:rsidRDefault="009A6B5E" w:rsidP="009A6B5E">
      <w:pPr>
        <w:pStyle w:val="NoSpacing"/>
        <w:rPr>
          <w:rFonts w:ascii="Times New Roman" w:hAnsi="Times New Roman" w:cs="Times New Roman"/>
          <w:b/>
          <w:bCs/>
          <w:sz w:val="36"/>
          <w:szCs w:val="36"/>
        </w:rPr>
      </w:pPr>
      <w:r w:rsidRPr="009A6B5E">
        <w:rPr>
          <w:rFonts w:ascii="Times New Roman" w:hAnsi="Times New Roman" w:cs="Times New Roman"/>
          <w:b/>
          <w:bCs/>
          <w:sz w:val="36"/>
          <w:szCs w:val="36"/>
        </w:rPr>
        <w:t xml:space="preserve">AIM: </w:t>
      </w:r>
    </w:p>
    <w:p w14:paraId="4B227306" w14:textId="77777777" w:rsidR="009A6B5E" w:rsidRPr="009A6B5E" w:rsidRDefault="009A6B5E" w:rsidP="009A6B5E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</w:p>
    <w:p w14:paraId="0E910DF8" w14:textId="77777777" w:rsidR="009A6B5E" w:rsidRPr="009A6B5E" w:rsidRDefault="009A6B5E" w:rsidP="009A6B5E">
      <w:pPr>
        <w:pStyle w:val="NoSpacing"/>
        <w:rPr>
          <w:rFonts w:ascii="Times New Roman" w:hAnsi="Times New Roman" w:cs="Times New Roman"/>
          <w:sz w:val="30"/>
          <w:szCs w:val="30"/>
        </w:rPr>
      </w:pPr>
      <w:r w:rsidRPr="009A6B5E">
        <w:rPr>
          <w:rStyle w:val="Strong"/>
          <w:rFonts w:ascii="Times New Roman" w:eastAsiaTheme="majorEastAsia" w:hAnsi="Times New Roman" w:cs="Times New Roman"/>
          <w:b w:val="0"/>
          <w:bCs w:val="0"/>
          <w:sz w:val="30"/>
          <w:szCs w:val="30"/>
        </w:rPr>
        <w:t>Write a menu driven program that maintains a linear linked list whose elements are stored in on ascending order and implements the following operations (using separate functions):</w:t>
      </w:r>
    </w:p>
    <w:p w14:paraId="6DD18BDA" w14:textId="77777777" w:rsidR="009A6B5E" w:rsidRPr="009A6B5E" w:rsidRDefault="009A6B5E" w:rsidP="009A6B5E">
      <w:pPr>
        <w:pStyle w:val="NoSpacing"/>
        <w:rPr>
          <w:rFonts w:ascii="Times New Roman" w:hAnsi="Times New Roman" w:cs="Times New Roman"/>
          <w:sz w:val="30"/>
          <w:szCs w:val="30"/>
        </w:rPr>
      </w:pPr>
      <w:r w:rsidRPr="009A6B5E">
        <w:rPr>
          <w:rStyle w:val="Strong"/>
          <w:rFonts w:ascii="Times New Roman" w:eastAsiaTheme="majorEastAsia" w:hAnsi="Times New Roman" w:cs="Times New Roman"/>
          <w:b w:val="0"/>
          <w:bCs w:val="0"/>
          <w:sz w:val="30"/>
          <w:szCs w:val="30"/>
        </w:rPr>
        <w:t>a) Insert a new element</w:t>
      </w:r>
    </w:p>
    <w:p w14:paraId="1AEF2335" w14:textId="77777777" w:rsidR="009A6B5E" w:rsidRPr="009A6B5E" w:rsidRDefault="009A6B5E" w:rsidP="009A6B5E">
      <w:pPr>
        <w:pStyle w:val="NoSpacing"/>
        <w:rPr>
          <w:rFonts w:ascii="Times New Roman" w:hAnsi="Times New Roman" w:cs="Times New Roman"/>
          <w:sz w:val="30"/>
          <w:szCs w:val="30"/>
        </w:rPr>
      </w:pPr>
      <w:r w:rsidRPr="009A6B5E">
        <w:rPr>
          <w:rStyle w:val="Strong"/>
          <w:rFonts w:ascii="Times New Roman" w:eastAsiaTheme="majorEastAsia" w:hAnsi="Times New Roman" w:cs="Times New Roman"/>
          <w:b w:val="0"/>
          <w:bCs w:val="0"/>
          <w:sz w:val="30"/>
          <w:szCs w:val="30"/>
        </w:rPr>
        <w:t>b) Delete an existing element</w:t>
      </w:r>
    </w:p>
    <w:p w14:paraId="63266937" w14:textId="77777777" w:rsidR="009A6B5E" w:rsidRPr="009A6B5E" w:rsidRDefault="009A6B5E" w:rsidP="009A6B5E">
      <w:pPr>
        <w:pStyle w:val="NoSpacing"/>
        <w:rPr>
          <w:rFonts w:ascii="Times New Roman" w:hAnsi="Times New Roman" w:cs="Times New Roman"/>
          <w:sz w:val="30"/>
          <w:szCs w:val="30"/>
        </w:rPr>
      </w:pPr>
      <w:r w:rsidRPr="009A6B5E">
        <w:rPr>
          <w:rStyle w:val="Strong"/>
          <w:rFonts w:ascii="Times New Roman" w:eastAsiaTheme="majorEastAsia" w:hAnsi="Times New Roman" w:cs="Times New Roman"/>
          <w:b w:val="0"/>
          <w:bCs w:val="0"/>
          <w:sz w:val="30"/>
          <w:szCs w:val="30"/>
        </w:rPr>
        <w:t>c) Search an element</w:t>
      </w:r>
    </w:p>
    <w:p w14:paraId="539F4F53" w14:textId="77777777" w:rsidR="009A6B5E" w:rsidRPr="009A6B5E" w:rsidRDefault="009A6B5E" w:rsidP="009A6B5E">
      <w:pPr>
        <w:pStyle w:val="NoSpacing"/>
        <w:rPr>
          <w:rFonts w:ascii="Times New Roman" w:hAnsi="Times New Roman" w:cs="Times New Roman"/>
          <w:sz w:val="30"/>
          <w:szCs w:val="30"/>
        </w:rPr>
      </w:pPr>
      <w:r w:rsidRPr="009A6B5E">
        <w:rPr>
          <w:rStyle w:val="Strong"/>
          <w:rFonts w:ascii="Times New Roman" w:eastAsiaTheme="majorEastAsia" w:hAnsi="Times New Roman" w:cs="Times New Roman"/>
          <w:b w:val="0"/>
          <w:bCs w:val="0"/>
          <w:sz w:val="30"/>
          <w:szCs w:val="30"/>
        </w:rPr>
        <w:t>d) Display all the elements</w:t>
      </w:r>
    </w:p>
    <w:p w14:paraId="31E77A51" w14:textId="184C508B" w:rsidR="009A6B5E" w:rsidRDefault="009A6B5E" w:rsidP="000271CE">
      <w:pPr>
        <w:tabs>
          <w:tab w:val="left" w:pos="2820"/>
        </w:tabs>
      </w:pPr>
    </w:p>
    <w:p w14:paraId="42BA932D" w14:textId="66B325AD" w:rsidR="009A6B5E" w:rsidRPr="009A6B5E" w:rsidRDefault="009A6B5E" w:rsidP="000271CE">
      <w:pPr>
        <w:tabs>
          <w:tab w:val="left" w:pos="2820"/>
        </w:tabs>
        <w:rPr>
          <w:b/>
          <w:bCs/>
          <w:sz w:val="36"/>
          <w:szCs w:val="36"/>
        </w:rPr>
      </w:pPr>
      <w:r w:rsidRPr="009A6B5E">
        <w:rPr>
          <w:b/>
          <w:bCs/>
          <w:sz w:val="36"/>
          <w:szCs w:val="36"/>
        </w:rPr>
        <w:t>CODE:</w:t>
      </w:r>
    </w:p>
    <w:p w14:paraId="27CF2DE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#include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&lt;iostream&gt;</w:t>
      </w:r>
    </w:p>
    <w:p w14:paraId="52219FC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using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namespac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std;</w:t>
      </w:r>
    </w:p>
    <w:p w14:paraId="6EFBAED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486E8F1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</w:p>
    <w:p w14:paraId="54747FA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1451439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C9BCF1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064F5F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;</w:t>
      </w:r>
    </w:p>
    <w:p w14:paraId="4C3C85D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48E7F1D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print Linked list</w:t>
      </w:r>
    </w:p>
    <w:p w14:paraId="053558F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voi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6AA2B46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7EEEAD0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!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256FC8F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4C7CADC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623782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9C5F16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39CA9F7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2D55323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3873229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traverse the Linked list</w:t>
      </w:r>
    </w:p>
    <w:p w14:paraId="3403F6A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voi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linkedlisttraver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171ACDD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7A57BB7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!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12C0E3C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lastRenderedPageBreak/>
        <w:t>    {</w:t>
      </w:r>
    </w:p>
    <w:p w14:paraId="0CEF582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Element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516C57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5A2172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65F4AD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60C64CB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32797D3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79C683E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insert at first in the linked list</w:t>
      </w:r>
    </w:p>
    <w:p w14:paraId="4FBFCAC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insertatfir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0BD215A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15962CD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3D44222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9DE31E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C2CD2D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EA25CC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75CEE94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DD7591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insert at any index in the Linked list</w:t>
      </w:r>
    </w:p>
    <w:p w14:paraId="69810E7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insertat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17158A0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305E213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262D049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814CA0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0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0972D7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!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-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1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02B8B7B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036C3D1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A6FBCB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++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BA7E63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5338389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2EE05D9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074189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0DF45E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08A411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2EF8E0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4B27B23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4CED35A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insert at the end of Linked list</w:t>
      </w:r>
    </w:p>
    <w:p w14:paraId="43305F0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insertAt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31BA3FB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512B6E2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0A2EA99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B2DA9C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1D7048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0D62CC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!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037F9CF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51B47F3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480A37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260BE13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0CB3A9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F94981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lastRenderedPageBreak/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29C6CC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4605B27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639D0E9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delete at first</w:t>
      </w:r>
    </w:p>
    <w:p w14:paraId="1B46D6D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deleteatfir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07AD7B6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256320B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6E9E1B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5852B4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fre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t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50D94D8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B8029F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3ED7584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66626A5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delete at any index</w:t>
      </w:r>
    </w:p>
    <w:p w14:paraId="68958D0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deleteat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4C510D9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5C82C92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06B7D3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q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6B05D1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fo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0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;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-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;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i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++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46F0CDB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1F11D24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9BDE3D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q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q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4DA58F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5794D05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q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30A02D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fre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q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321C768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8FD0E1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6F1347E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51BB1D5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Function to delete at the end</w:t>
      </w:r>
    </w:p>
    <w:p w14:paraId="1260C4E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deleteat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256EC44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256BF8D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A36E47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rev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6E698B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377CAFB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456EE60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rev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A7AE0B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70B042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2CAC015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prev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DBB91D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fre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7FD7946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C658B2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2E97957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084D77E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/ Searching in Linked List</w:t>
      </w:r>
    </w:p>
    <w:p w14:paraId="1EFCCC6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voi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us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_re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ew_key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633B5BB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77399D4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w_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ew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);</w:t>
      </w:r>
    </w:p>
    <w:p w14:paraId="78543A1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w_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new_key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24530F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lastRenderedPageBreak/>
        <w:t xml:space="preserve">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w_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_re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4373440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_re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)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w_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805760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448E51F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22EC80D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/* Checks whether the value x is present in linked list */</w:t>
      </w:r>
    </w:p>
    <w:p w14:paraId="6617DD2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boo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searc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3C8CC0B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7ECB181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urre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068B0E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urre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!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5B5779B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45E6301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i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urre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i/>
          <w:iCs/>
          <w:color w:val="FA9F50"/>
          <w:sz w:val="24"/>
          <w:szCs w:val="24"/>
        </w:rPr>
        <w:t>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2AD083F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tru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C63030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urre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urre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D78FAA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4534352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fal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EE7EF4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}</w:t>
      </w:r>
    </w:p>
    <w:p w14:paraId="22D2ABD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071824E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i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)</w:t>
      </w:r>
    </w:p>
    <w:p w14:paraId="444CE08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{</w:t>
      </w:r>
    </w:p>
    <w:p w14:paraId="544D70E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39F0548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boo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xi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fal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3E7DBB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char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YesNo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0E4F46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whil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!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xi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6A8166C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{</w:t>
      </w:r>
    </w:p>
    <w:p w14:paraId="01513CE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49985D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seco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0AF62F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thir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37574D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fourt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C11288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94C83E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        // Allocate memory for nodes in the linked list in heap</w:t>
      </w:r>
    </w:p>
    <w:p w14:paraId="276E26D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47D4D6B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seco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4B3E887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thir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39072B5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fourt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struc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AC66C"/>
          <w:sz w:val="24"/>
          <w:szCs w:val="24"/>
        </w:rPr>
        <w:t>*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malloc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sizeo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(struct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Nod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);</w:t>
      </w:r>
    </w:p>
    <w:p w14:paraId="6316226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633206E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        // link first and second node</w:t>
      </w:r>
    </w:p>
    <w:p w14:paraId="113EDA8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7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35333E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seco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9FA24B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2C5F627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        // Link second and third node</w:t>
      </w:r>
    </w:p>
    <w:p w14:paraId="62521F5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seco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11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38A175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seco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thir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3AE354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2D3FBCD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        // Link second and thirth node</w:t>
      </w:r>
    </w:p>
    <w:p w14:paraId="013D47B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thir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25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6F54B1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thir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fourt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B4E84C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7E47A57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lastRenderedPageBreak/>
        <w:t>        // terminate the list at fourth node</w:t>
      </w:r>
    </w:p>
    <w:p w14:paraId="1DA36AA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fourt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data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66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140907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fourt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-&gt;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ex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NUL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4F31DB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3DC7D25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        // Printing all the operations performed by function calling</w:t>
      </w:r>
    </w:p>
    <w:p w14:paraId="35DC494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5EF469E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traversing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18EE05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linkedlisttraver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4140356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74D902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55A0ED6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in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9C1820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1. Insert a new Element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FA73EE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2. Delete an existing element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E2532B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3. Search an Element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41811B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4. Display all Elements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A6C74E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Enter Between 1-4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DCD3FB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i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gt;&g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61351F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E3C207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23B61D6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switc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1C926CF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    {</w:t>
      </w:r>
    </w:p>
    <w:p w14:paraId="386AAE7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ca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1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:</w:t>
      </w:r>
    </w:p>
    <w:p w14:paraId="6FB5208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2AD54C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Linked list before Insertion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E9919B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727BBA9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0FB25FD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49148AD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Performing Insertion Operations....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41FF12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insertion at first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872B60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insertatfir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56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73BE6DC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6B875F4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360540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61858EC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insertion at any index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BC24AA4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insertat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1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2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47B66F3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3CD456B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90F488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A5E36A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insertion at end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B63E68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insertAt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25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328EDF6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2E1CFB3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8DD1D9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break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5C498F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222E4D8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ca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2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:</w:t>
      </w:r>
    </w:p>
    <w:p w14:paraId="655FD95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Linked list before Deletion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9213D5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7B3AF39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lastRenderedPageBreak/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F9EEE0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Performing Deletion Operations....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F1E28D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deletion at first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311464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deleteatfir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38C0DB0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59A00E0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C465AD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6217A41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deletion at any index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3FFF43B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deleteatindex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2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3ED5041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0D0ACCF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264B9D9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D3AAF8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deletion at end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F6D4F1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deleteaten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4F813A1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2B9F736E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F1C175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break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3B7DF9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100950D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ca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3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:</w:t>
      </w:r>
    </w:p>
    <w:p w14:paraId="506E14C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Performing Searching....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A20E32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search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,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66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)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?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Element is present in the Linked List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: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Element is not present in the Linked List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AB6169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break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68E9CF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68297DD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cas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4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:</w:t>
      </w:r>
    </w:p>
    <w:p w14:paraId="1ACD521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Displaying Array....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1D3CE11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Linked list after all operations: 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endl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4595507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printLis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head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0C3CF3D3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break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19628C2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74A80F0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defaul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:</w:t>
      </w:r>
    </w:p>
    <w:p w14:paraId="6E5595B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Invalid Input!!!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645CCE2A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break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75E0EE0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    }</w:t>
      </w:r>
    </w:p>
    <w:p w14:paraId="4E6D9D9C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</w:p>
    <w:p w14:paraId="7F7C609D" w14:textId="2924F795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i/>
          <w:iCs/>
          <w:color w:val="6D6D6D"/>
          <w:sz w:val="24"/>
          <w:szCs w:val="24"/>
        </w:rPr>
        <w:t>        //Wish to continue or not</w:t>
      </w:r>
    </w:p>
    <w:p w14:paraId="6193768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ou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lt;&l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 xml:space="preserve">"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 xml:space="preserve"> Do you want to continue? (Y or N)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\n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7136C686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ci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&gt;&gt;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YesNo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5D6AE655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if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(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YesNo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'N'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||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YesNo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'n'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</w:t>
      </w:r>
    </w:p>
    <w:p w14:paraId="69133B32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    {</w:t>
      </w:r>
    </w:p>
    <w:p w14:paraId="21D2D1B8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    </w:t>
      </w:r>
      <w:r w:rsidRPr="009A6B5E">
        <w:rPr>
          <w:rFonts w:ascii="Consolas" w:eastAsia="Times New Roman" w:hAnsi="Consolas" w:cs="Times New Roman"/>
          <w:color w:val="D6D6D6"/>
          <w:sz w:val="24"/>
          <w:szCs w:val="24"/>
        </w:rPr>
        <w:t>exit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9CDCFE"/>
          <w:sz w:val="24"/>
          <w:szCs w:val="24"/>
        </w:rPr>
        <w:t>=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EE8241"/>
          <w:sz w:val="24"/>
          <w:szCs w:val="24"/>
        </w:rPr>
        <w:t>true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FC4508B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    }</w:t>
      </w:r>
    </w:p>
    <w:p w14:paraId="1952B007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    </w:t>
      </w:r>
      <w:r w:rsidRPr="009A6B5E">
        <w:rPr>
          <w:rFonts w:ascii="Consolas" w:eastAsia="Times New Roman" w:hAnsi="Consolas" w:cs="Times New Roman"/>
          <w:color w:val="ABD166"/>
          <w:sz w:val="24"/>
          <w:szCs w:val="24"/>
        </w:rPr>
        <w:t>system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(</w:t>
      </w:r>
      <w:r w:rsidRPr="009A6B5E">
        <w:rPr>
          <w:rFonts w:ascii="Consolas" w:eastAsia="Times New Roman" w:hAnsi="Consolas" w:cs="Times New Roman"/>
          <w:color w:val="C99677"/>
          <w:sz w:val="24"/>
          <w:szCs w:val="24"/>
        </w:rPr>
        <w:t>"pause"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);</w:t>
      </w:r>
    </w:p>
    <w:p w14:paraId="37F27B48" w14:textId="1584F7D9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    }</w:t>
      </w:r>
    </w:p>
    <w:p w14:paraId="6C704C8D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4"/>
          <w:szCs w:val="24"/>
        </w:rPr>
      </w:pP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    </w:t>
      </w:r>
      <w:r w:rsidRPr="009A6B5E">
        <w:rPr>
          <w:rFonts w:ascii="Consolas" w:eastAsia="Times New Roman" w:hAnsi="Consolas" w:cs="Times New Roman"/>
          <w:color w:val="F7397D"/>
          <w:sz w:val="24"/>
          <w:szCs w:val="24"/>
        </w:rPr>
        <w:t>return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 xml:space="preserve"> </w:t>
      </w:r>
      <w:r w:rsidRPr="009A6B5E">
        <w:rPr>
          <w:rFonts w:ascii="Consolas" w:eastAsia="Times New Roman" w:hAnsi="Consolas" w:cs="Times New Roman"/>
          <w:color w:val="B5CEA8"/>
          <w:sz w:val="24"/>
          <w:szCs w:val="24"/>
        </w:rPr>
        <w:t>0</w:t>
      </w:r>
      <w:r w:rsidRPr="009A6B5E">
        <w:rPr>
          <w:rFonts w:ascii="Consolas" w:eastAsia="Times New Roman" w:hAnsi="Consolas" w:cs="Times New Roman"/>
          <w:color w:val="EEFFFF"/>
          <w:sz w:val="24"/>
          <w:szCs w:val="24"/>
        </w:rPr>
        <w:t>;</w:t>
      </w:r>
    </w:p>
    <w:p w14:paraId="2B359D6F" w14:textId="77777777" w:rsidR="009A6B5E" w:rsidRPr="009A6B5E" w:rsidRDefault="009A6B5E" w:rsidP="009A6B5E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9A6B5E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01B940C2" w14:textId="38387138" w:rsidR="009A6B5E" w:rsidRDefault="009A6B5E" w:rsidP="000271CE">
      <w:pPr>
        <w:tabs>
          <w:tab w:val="left" w:pos="2820"/>
        </w:tabs>
      </w:pPr>
    </w:p>
    <w:p w14:paraId="60F87AF7" w14:textId="37923471" w:rsidR="009A6B5E" w:rsidRDefault="009A6B5E" w:rsidP="000271CE">
      <w:pPr>
        <w:tabs>
          <w:tab w:val="left" w:pos="2820"/>
        </w:tabs>
      </w:pPr>
    </w:p>
    <w:p w14:paraId="7EF29D4D" w14:textId="119956F8" w:rsidR="009A6B5E" w:rsidRDefault="009A6B5E" w:rsidP="009A6B5E">
      <w:pPr>
        <w:tabs>
          <w:tab w:val="left" w:pos="2820"/>
        </w:tabs>
        <w:rPr>
          <w:b/>
          <w:bCs/>
          <w:sz w:val="36"/>
          <w:szCs w:val="36"/>
        </w:rPr>
      </w:pPr>
      <w:r w:rsidRPr="009A6B5E">
        <w:rPr>
          <w:b/>
          <w:bCs/>
          <w:sz w:val="36"/>
          <w:szCs w:val="36"/>
        </w:rPr>
        <w:t>OUTPUT:</w:t>
      </w:r>
      <w:r>
        <w:rPr>
          <w:b/>
          <w:bCs/>
          <w:sz w:val="36"/>
          <w:szCs w:val="36"/>
        </w:rPr>
        <w:tab/>
      </w:r>
    </w:p>
    <w:p w14:paraId="42AA1AAC" w14:textId="3A516DCC" w:rsidR="009A6B5E" w:rsidRDefault="008A0881" w:rsidP="009A6B5E">
      <w:pPr>
        <w:tabs>
          <w:tab w:val="left" w:pos="2820"/>
        </w:tabs>
        <w:jc w:val="center"/>
        <w:rPr>
          <w:b/>
          <w:bCs/>
          <w:sz w:val="36"/>
          <w:szCs w:val="36"/>
        </w:rPr>
      </w:pPr>
      <w:r w:rsidRPr="008A0881">
        <w:rPr>
          <w:b/>
          <w:bCs/>
          <w:sz w:val="36"/>
          <w:szCs w:val="36"/>
        </w:rPr>
        <w:drawing>
          <wp:inline distT="0" distB="0" distL="0" distR="0" wp14:anchorId="5F3B065C" wp14:editId="5E18AB51">
            <wp:extent cx="3855720" cy="61576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59333" cy="616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E0399" w14:textId="18A591CC" w:rsidR="008A0881" w:rsidRDefault="008A0881" w:rsidP="009A6B5E">
      <w:pPr>
        <w:tabs>
          <w:tab w:val="left" w:pos="2820"/>
        </w:tabs>
        <w:jc w:val="center"/>
        <w:rPr>
          <w:b/>
          <w:bCs/>
          <w:sz w:val="36"/>
          <w:szCs w:val="36"/>
        </w:rPr>
      </w:pPr>
      <w:r w:rsidRPr="008A0881">
        <w:rPr>
          <w:b/>
          <w:bCs/>
          <w:sz w:val="36"/>
          <w:szCs w:val="36"/>
        </w:rPr>
        <w:lastRenderedPageBreak/>
        <w:drawing>
          <wp:inline distT="0" distB="0" distL="0" distR="0" wp14:anchorId="4ACD2ED2" wp14:editId="08B2EE90">
            <wp:extent cx="3728598" cy="6195060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33920" cy="6203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705EB" w14:textId="1D86DE15" w:rsidR="008A0881" w:rsidRDefault="008A0881" w:rsidP="009A6B5E">
      <w:pPr>
        <w:tabs>
          <w:tab w:val="left" w:pos="2820"/>
        </w:tabs>
        <w:jc w:val="center"/>
        <w:rPr>
          <w:b/>
          <w:bCs/>
          <w:sz w:val="36"/>
          <w:szCs w:val="36"/>
        </w:rPr>
      </w:pPr>
      <w:r w:rsidRPr="008A0881">
        <w:rPr>
          <w:b/>
          <w:bCs/>
          <w:sz w:val="36"/>
          <w:szCs w:val="36"/>
        </w:rPr>
        <w:lastRenderedPageBreak/>
        <w:drawing>
          <wp:inline distT="0" distB="0" distL="0" distR="0" wp14:anchorId="2B1B72BC" wp14:editId="28C31B72">
            <wp:extent cx="3328717" cy="4198620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34533" cy="4205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27A62" w14:textId="69054169" w:rsidR="00320694" w:rsidRDefault="00320694" w:rsidP="009A6B5E">
      <w:pPr>
        <w:tabs>
          <w:tab w:val="left" w:pos="2820"/>
        </w:tabs>
        <w:jc w:val="center"/>
        <w:rPr>
          <w:b/>
          <w:bCs/>
          <w:sz w:val="36"/>
          <w:szCs w:val="36"/>
        </w:rPr>
      </w:pPr>
      <w:r w:rsidRPr="00320694">
        <w:rPr>
          <w:b/>
          <w:bCs/>
          <w:sz w:val="36"/>
          <w:szCs w:val="36"/>
        </w:rPr>
        <w:drawing>
          <wp:inline distT="0" distB="0" distL="0" distR="0" wp14:anchorId="09AB38E8" wp14:editId="383DFFFA">
            <wp:extent cx="3375660" cy="4126812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82184" cy="4134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CD144" w14:textId="3A2C67E2" w:rsidR="008A0881" w:rsidRDefault="008A0881" w:rsidP="00C939E1">
      <w:pPr>
        <w:tabs>
          <w:tab w:val="left" w:pos="2820"/>
        </w:tabs>
        <w:jc w:val="center"/>
        <w:rPr>
          <w:b/>
          <w:bCs/>
          <w:sz w:val="36"/>
          <w:szCs w:val="36"/>
        </w:rPr>
      </w:pPr>
      <w:r w:rsidRPr="008A0881">
        <w:rPr>
          <w:b/>
          <w:bCs/>
          <w:sz w:val="36"/>
          <w:szCs w:val="36"/>
        </w:rPr>
        <w:lastRenderedPageBreak/>
        <w:drawing>
          <wp:inline distT="0" distB="0" distL="0" distR="0" wp14:anchorId="5B6CD3A7" wp14:editId="315CBE56">
            <wp:extent cx="3345180" cy="3327243"/>
            <wp:effectExtent l="0" t="0" r="762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4064" cy="3336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065B8" w14:textId="2161EF21" w:rsidR="009A6B5E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  <w:r w:rsidRPr="0092387C">
        <w:rPr>
          <w:rFonts w:ascii="Times New Roman" w:hAnsi="Times New Roman" w:cs="Times New Roman"/>
          <w:sz w:val="32"/>
          <w:szCs w:val="32"/>
        </w:rPr>
        <w:t>Learning outcomes:</w:t>
      </w:r>
    </w:p>
    <w:p w14:paraId="458B173D" w14:textId="77777777" w:rsidR="009A6B5E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</w:p>
    <w:p w14:paraId="04075F5F" w14:textId="027AFCC8" w:rsidR="009A6B5E" w:rsidRPr="0092387C" w:rsidRDefault="009A6B5E" w:rsidP="009A6B5E">
      <w:pPr>
        <w:pStyle w:val="BodyText"/>
        <w:numPr>
          <w:ilvl w:val="0"/>
          <w:numId w:val="1"/>
        </w:numPr>
        <w:rPr>
          <w:rFonts w:ascii="Times New Roman" w:hAnsi="Times New Roman" w:cs="Times New Roman"/>
          <w:b w:val="0"/>
          <w:bCs w:val="0"/>
          <w:sz w:val="32"/>
          <w:szCs w:val="32"/>
        </w:rPr>
      </w:pPr>
      <w:r w:rsidRPr="0092387C">
        <w:rPr>
          <w:rFonts w:ascii="Times New Roman" w:hAnsi="Times New Roman" w:cs="Times New Roman"/>
          <w:b w:val="0"/>
          <w:bCs w:val="0"/>
          <w:sz w:val="32"/>
          <w:szCs w:val="32"/>
        </w:rPr>
        <w:t xml:space="preserve">Learned </w:t>
      </w:r>
      <w:r>
        <w:rPr>
          <w:rFonts w:ascii="Times New Roman" w:hAnsi="Times New Roman" w:cs="Times New Roman"/>
          <w:b w:val="0"/>
          <w:bCs w:val="0"/>
          <w:sz w:val="32"/>
          <w:szCs w:val="32"/>
        </w:rPr>
        <w:t>Singly Linked List</w:t>
      </w:r>
    </w:p>
    <w:p w14:paraId="29E27BAE" w14:textId="593289EC" w:rsidR="009A6B5E" w:rsidRPr="0092387C" w:rsidRDefault="009A6B5E" w:rsidP="009A6B5E">
      <w:pPr>
        <w:pStyle w:val="BodyText"/>
        <w:numPr>
          <w:ilvl w:val="0"/>
          <w:numId w:val="1"/>
        </w:numPr>
        <w:rPr>
          <w:rFonts w:ascii="Times New Roman" w:hAnsi="Times New Roman" w:cs="Times New Roman"/>
          <w:b w:val="0"/>
          <w:bCs w:val="0"/>
          <w:sz w:val="32"/>
          <w:szCs w:val="32"/>
        </w:rPr>
      </w:pPr>
      <w:r w:rsidRPr="0092387C">
        <w:rPr>
          <w:rFonts w:ascii="Times New Roman" w:hAnsi="Times New Roman" w:cs="Times New Roman"/>
          <w:b w:val="0"/>
          <w:bCs w:val="0"/>
          <w:sz w:val="32"/>
          <w:szCs w:val="32"/>
        </w:rPr>
        <w:t xml:space="preserve">Learned about </w:t>
      </w:r>
      <w:r>
        <w:rPr>
          <w:rFonts w:ascii="Times New Roman" w:hAnsi="Times New Roman" w:cs="Times New Roman"/>
          <w:b w:val="0"/>
          <w:bCs w:val="0"/>
          <w:sz w:val="32"/>
          <w:szCs w:val="32"/>
        </w:rPr>
        <w:t>Insertion, Deletion and Searching in Linked List</w:t>
      </w:r>
      <w:r w:rsidRPr="0092387C">
        <w:rPr>
          <w:rFonts w:ascii="Times New Roman" w:hAnsi="Times New Roman" w:cs="Times New Roman"/>
          <w:b w:val="0"/>
          <w:bCs w:val="0"/>
          <w:sz w:val="32"/>
          <w:szCs w:val="32"/>
        </w:rPr>
        <w:t>.</w:t>
      </w:r>
    </w:p>
    <w:p w14:paraId="70AF9694" w14:textId="57417D05" w:rsidR="009A6B5E" w:rsidRDefault="009A6B5E" w:rsidP="009A6B5E">
      <w:pPr>
        <w:pStyle w:val="BodyText"/>
        <w:numPr>
          <w:ilvl w:val="0"/>
          <w:numId w:val="1"/>
        </w:numPr>
        <w:rPr>
          <w:rFonts w:ascii="Times New Roman" w:hAnsi="Times New Roman" w:cs="Times New Roman"/>
          <w:b w:val="0"/>
          <w:bCs w:val="0"/>
          <w:sz w:val="32"/>
          <w:szCs w:val="32"/>
        </w:rPr>
      </w:pPr>
      <w:r>
        <w:rPr>
          <w:rFonts w:ascii="Times New Roman" w:hAnsi="Times New Roman" w:cs="Times New Roman"/>
          <w:b w:val="0"/>
          <w:bCs w:val="0"/>
          <w:sz w:val="32"/>
          <w:szCs w:val="32"/>
        </w:rPr>
        <w:t>Learned use of Functions for different operations</w:t>
      </w:r>
      <w:r w:rsidRPr="0092387C">
        <w:rPr>
          <w:rFonts w:ascii="Times New Roman" w:hAnsi="Times New Roman" w:cs="Times New Roman"/>
          <w:b w:val="0"/>
          <w:bCs w:val="0"/>
          <w:sz w:val="32"/>
          <w:szCs w:val="32"/>
        </w:rPr>
        <w:t>.</w:t>
      </w:r>
    </w:p>
    <w:p w14:paraId="06660056" w14:textId="0C20478E" w:rsidR="009A6B5E" w:rsidRPr="0092387C" w:rsidRDefault="00AB6C6B" w:rsidP="009A6B5E">
      <w:pPr>
        <w:pStyle w:val="BodyText"/>
        <w:numPr>
          <w:ilvl w:val="0"/>
          <w:numId w:val="1"/>
        </w:numPr>
        <w:rPr>
          <w:rFonts w:ascii="Times New Roman" w:hAnsi="Times New Roman" w:cs="Times New Roman"/>
          <w:b w:val="0"/>
          <w:bCs w:val="0"/>
          <w:sz w:val="32"/>
          <w:szCs w:val="32"/>
        </w:rPr>
      </w:pPr>
      <w:r>
        <w:rPr>
          <w:rFonts w:ascii="Times New Roman" w:hAnsi="Times New Roman" w:cs="Times New Roman"/>
          <w:b w:val="0"/>
          <w:bCs w:val="0"/>
          <w:sz w:val="32"/>
          <w:szCs w:val="32"/>
        </w:rPr>
        <w:t>Learned concepts of NULL and head in Linked List.</w:t>
      </w:r>
    </w:p>
    <w:p w14:paraId="1B3099D6" w14:textId="77777777" w:rsidR="009A6B5E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</w:p>
    <w:p w14:paraId="328A7A23" w14:textId="77777777" w:rsidR="009A6B5E" w:rsidRPr="0092387C" w:rsidRDefault="009A6B5E" w:rsidP="009A6B5E">
      <w:pPr>
        <w:pStyle w:val="BodyText"/>
        <w:ind w:left="360"/>
        <w:rPr>
          <w:rFonts w:ascii="Times New Roman" w:hAnsi="Times New Roman" w:cs="Times New Roman"/>
          <w:sz w:val="32"/>
          <w:szCs w:val="32"/>
        </w:rPr>
      </w:pPr>
    </w:p>
    <w:p w14:paraId="057C70ED" w14:textId="77777777" w:rsidR="009A6B5E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  <w:r w:rsidRPr="0092387C">
        <w:rPr>
          <w:rFonts w:ascii="Times New Roman" w:hAnsi="Times New Roman" w:cs="Times New Roman"/>
          <w:sz w:val="32"/>
          <w:szCs w:val="32"/>
        </w:rPr>
        <w:t>Evaluation Grid:</w:t>
      </w:r>
    </w:p>
    <w:p w14:paraId="1204F045" w14:textId="77777777" w:rsidR="009A6B5E" w:rsidRPr="0092387C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</w:p>
    <w:tbl>
      <w:tblPr>
        <w:tblW w:w="1073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5"/>
        <w:gridCol w:w="3248"/>
        <w:gridCol w:w="3657"/>
        <w:gridCol w:w="2694"/>
      </w:tblGrid>
      <w:tr w:rsidR="009A6B5E" w:rsidRPr="0092387C" w14:paraId="2D369D3E" w14:textId="77777777" w:rsidTr="007479D8">
        <w:trPr>
          <w:trHeight w:val="642"/>
        </w:trPr>
        <w:tc>
          <w:tcPr>
            <w:tcW w:w="1135" w:type="dxa"/>
          </w:tcPr>
          <w:p w14:paraId="62823512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Sr. No.</w:t>
            </w:r>
          </w:p>
        </w:tc>
        <w:tc>
          <w:tcPr>
            <w:tcW w:w="3248" w:type="dxa"/>
          </w:tcPr>
          <w:p w14:paraId="383AE19C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Parameters</w:t>
            </w:r>
          </w:p>
        </w:tc>
        <w:tc>
          <w:tcPr>
            <w:tcW w:w="3657" w:type="dxa"/>
          </w:tcPr>
          <w:p w14:paraId="45EDF0FE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Marks Obtained</w:t>
            </w:r>
          </w:p>
        </w:tc>
        <w:tc>
          <w:tcPr>
            <w:tcW w:w="2694" w:type="dxa"/>
          </w:tcPr>
          <w:p w14:paraId="54431983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Maximum Marks</w:t>
            </w:r>
          </w:p>
        </w:tc>
      </w:tr>
      <w:tr w:rsidR="009A6B5E" w:rsidRPr="0092387C" w14:paraId="400323D8" w14:textId="77777777" w:rsidTr="007479D8">
        <w:trPr>
          <w:trHeight w:val="1025"/>
        </w:trPr>
        <w:tc>
          <w:tcPr>
            <w:tcW w:w="1135" w:type="dxa"/>
          </w:tcPr>
          <w:p w14:paraId="233B2785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3248" w:type="dxa"/>
          </w:tcPr>
          <w:p w14:paraId="2F67E48C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Student Performance </w:t>
            </w:r>
            <w:r w:rsidRPr="0092387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br/>
              <w:t>(Conduct of experiment)</w:t>
            </w:r>
            <w:r w:rsidRPr="0092387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br/>
              <w:t>objectives/Outcomes.</w:t>
            </w:r>
          </w:p>
        </w:tc>
        <w:tc>
          <w:tcPr>
            <w:tcW w:w="3657" w:type="dxa"/>
          </w:tcPr>
          <w:p w14:paraId="3FB7906C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4" w:type="dxa"/>
          </w:tcPr>
          <w:p w14:paraId="002C569B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</w:tr>
      <w:tr w:rsidR="009A6B5E" w:rsidRPr="0092387C" w14:paraId="3EF58CEF" w14:textId="77777777" w:rsidTr="007479D8">
        <w:trPr>
          <w:trHeight w:val="315"/>
        </w:trPr>
        <w:tc>
          <w:tcPr>
            <w:tcW w:w="1135" w:type="dxa"/>
          </w:tcPr>
          <w:p w14:paraId="5382DD67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3248" w:type="dxa"/>
          </w:tcPr>
          <w:p w14:paraId="5E7488AA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Viva Voce</w:t>
            </w:r>
          </w:p>
        </w:tc>
        <w:tc>
          <w:tcPr>
            <w:tcW w:w="3657" w:type="dxa"/>
          </w:tcPr>
          <w:p w14:paraId="37ABD034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4" w:type="dxa"/>
          </w:tcPr>
          <w:p w14:paraId="555F2AB0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</w:tr>
      <w:tr w:rsidR="009A6B5E" w:rsidRPr="0092387C" w14:paraId="35CE5D98" w14:textId="77777777" w:rsidTr="007479D8">
        <w:trPr>
          <w:trHeight w:val="719"/>
        </w:trPr>
        <w:tc>
          <w:tcPr>
            <w:tcW w:w="1135" w:type="dxa"/>
          </w:tcPr>
          <w:p w14:paraId="6D2C9559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3248" w:type="dxa"/>
          </w:tcPr>
          <w:p w14:paraId="626A6014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Submission of Work Sheet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Pr="0092387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(Record)</w:t>
            </w:r>
          </w:p>
        </w:tc>
        <w:tc>
          <w:tcPr>
            <w:tcW w:w="3657" w:type="dxa"/>
          </w:tcPr>
          <w:p w14:paraId="25F4DD12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4" w:type="dxa"/>
          </w:tcPr>
          <w:p w14:paraId="3DD1D468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</w:tr>
      <w:tr w:rsidR="009A6B5E" w:rsidRPr="0092387C" w14:paraId="1A06ECB7" w14:textId="77777777" w:rsidTr="007479D8">
        <w:trPr>
          <w:trHeight w:val="380"/>
        </w:trPr>
        <w:tc>
          <w:tcPr>
            <w:tcW w:w="1135" w:type="dxa"/>
          </w:tcPr>
          <w:p w14:paraId="48E95275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248" w:type="dxa"/>
          </w:tcPr>
          <w:p w14:paraId="3A0D1BDC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Total</w:t>
            </w:r>
          </w:p>
        </w:tc>
        <w:tc>
          <w:tcPr>
            <w:tcW w:w="3657" w:type="dxa"/>
          </w:tcPr>
          <w:p w14:paraId="23F29A18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94" w:type="dxa"/>
          </w:tcPr>
          <w:p w14:paraId="2D0E5606" w14:textId="77777777" w:rsidR="009A6B5E" w:rsidRPr="0092387C" w:rsidRDefault="009A6B5E" w:rsidP="007479D8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92387C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</w:tr>
    </w:tbl>
    <w:p w14:paraId="16B3D55E" w14:textId="77777777" w:rsidR="009A6B5E" w:rsidRPr="0092387C" w:rsidRDefault="009A6B5E" w:rsidP="009A6B5E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0C0D230F" w14:textId="77777777" w:rsidR="009A6B5E" w:rsidRPr="0092387C" w:rsidRDefault="009A6B5E" w:rsidP="009A6B5E">
      <w:pPr>
        <w:pStyle w:val="BodyText"/>
        <w:rPr>
          <w:sz w:val="28"/>
          <w:szCs w:val="28"/>
        </w:rPr>
      </w:pPr>
      <w:r w:rsidRPr="0092387C">
        <w:rPr>
          <w:sz w:val="28"/>
          <w:szCs w:val="28"/>
        </w:rPr>
        <w:tab/>
      </w:r>
    </w:p>
    <w:p w14:paraId="4D45ACDD" w14:textId="77777777" w:rsidR="009A6B5E" w:rsidRPr="009A6B5E" w:rsidRDefault="009A6B5E" w:rsidP="009A6B5E">
      <w:pPr>
        <w:tabs>
          <w:tab w:val="left" w:pos="2820"/>
        </w:tabs>
        <w:rPr>
          <w:b/>
          <w:bCs/>
          <w:sz w:val="36"/>
          <w:szCs w:val="36"/>
        </w:rPr>
      </w:pPr>
    </w:p>
    <w:sectPr w:rsidR="009A6B5E" w:rsidRPr="009A6B5E" w:rsidSect="009A6B5E">
      <w:headerReference w:type="default" r:id="rId12"/>
      <w:pgSz w:w="12240" w:h="15840"/>
      <w:pgMar w:top="720" w:right="720" w:bottom="720" w:left="72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534BF" w14:textId="77777777" w:rsidR="00BF54E4" w:rsidRDefault="00BF54E4" w:rsidP="000271CE">
      <w:pPr>
        <w:spacing w:after="0" w:line="240" w:lineRule="auto"/>
      </w:pPr>
      <w:r>
        <w:separator/>
      </w:r>
    </w:p>
  </w:endnote>
  <w:endnote w:type="continuationSeparator" w:id="0">
    <w:p w14:paraId="074D8B07" w14:textId="77777777" w:rsidR="00BF54E4" w:rsidRDefault="00BF54E4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3C8E2" w14:textId="77777777" w:rsidR="00BF54E4" w:rsidRDefault="00BF54E4" w:rsidP="000271CE">
      <w:pPr>
        <w:spacing w:after="0" w:line="240" w:lineRule="auto"/>
      </w:pPr>
      <w:r>
        <w:separator/>
      </w:r>
    </w:p>
  </w:footnote>
  <w:footnote w:type="continuationSeparator" w:id="0">
    <w:p w14:paraId="65F060D7" w14:textId="77777777" w:rsidR="00BF54E4" w:rsidRDefault="00BF54E4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B25BE" w14:textId="6B5B4801" w:rsidR="000271CE" w:rsidRDefault="009A6B5E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31E9460E" wp14:editId="62883A98">
              <wp:simplePos x="0" y="0"/>
              <wp:positionH relativeFrom="column">
                <wp:posOffset>-297180</wp:posOffset>
              </wp:positionH>
              <wp:positionV relativeFrom="paragraph">
                <wp:posOffset>-914400</wp:posOffset>
              </wp:positionV>
              <wp:extent cx="5838825" cy="979170"/>
              <wp:effectExtent l="0" t="0" r="28575" b="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7F593E2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63371799" w14:textId="1B2A1125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1E9460E" id="Group 10" o:spid="_x0000_s1026" style="position:absolute;margin-left:-23.4pt;margin-top:-1in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37F593E2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63371799" w14:textId="1B2A1125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  <w:r w:rsidR="00B91915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24AA0C" wp14:editId="559961B2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9525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A42AC47" id="Rectangle 8" o:spid="_x0000_s1026" style="position:absolute;margin-left:385.5pt;margin-top:-15pt;width:49.5pt;height:65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B53FC"/>
    <w:multiLevelType w:val="hybridMultilevel"/>
    <w:tmpl w:val="73A06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rAUAoZkEOiwAAAA="/>
  </w:docVars>
  <w:rsids>
    <w:rsidRoot w:val="000271CE"/>
    <w:rsid w:val="000271CE"/>
    <w:rsid w:val="00036A51"/>
    <w:rsid w:val="000E2E4B"/>
    <w:rsid w:val="0017596B"/>
    <w:rsid w:val="001C37C6"/>
    <w:rsid w:val="00244A9E"/>
    <w:rsid w:val="002B75FE"/>
    <w:rsid w:val="00320694"/>
    <w:rsid w:val="00340E25"/>
    <w:rsid w:val="00530273"/>
    <w:rsid w:val="005A1DF5"/>
    <w:rsid w:val="008A0881"/>
    <w:rsid w:val="009A6B5E"/>
    <w:rsid w:val="00AB6C6B"/>
    <w:rsid w:val="00B15E51"/>
    <w:rsid w:val="00B91915"/>
    <w:rsid w:val="00BF54E4"/>
    <w:rsid w:val="00C939E1"/>
    <w:rsid w:val="00D96D6E"/>
    <w:rsid w:val="00F304AA"/>
    <w:rsid w:val="00FD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37545B"/>
  <w15:chartTrackingRefBased/>
  <w15:docId w15:val="{3E039868-E9C5-479A-BA02-DB505F253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NormalWeb">
    <w:name w:val="Normal (Web)"/>
    <w:basedOn w:val="Normal"/>
    <w:uiPriority w:val="99"/>
    <w:semiHidden/>
    <w:unhideWhenUsed/>
    <w:rsid w:val="009A6B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A6B5E"/>
    <w:rPr>
      <w:b/>
      <w:bCs/>
    </w:rPr>
  </w:style>
  <w:style w:type="paragraph" w:styleId="NoSpacing">
    <w:name w:val="No Spacing"/>
    <w:uiPriority w:val="1"/>
    <w:qFormat/>
    <w:rsid w:val="009A6B5E"/>
    <w:pPr>
      <w:spacing w:after="0" w:line="240" w:lineRule="auto"/>
    </w:pPr>
  </w:style>
  <w:style w:type="paragraph" w:customStyle="1" w:styleId="msonormal0">
    <w:name w:val="msonormal"/>
    <w:basedOn w:val="Normal"/>
    <w:rsid w:val="009A6B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A6B5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A6B5E"/>
    <w:rPr>
      <w:rFonts w:ascii="Calibri" w:eastAsia="Calibri" w:hAnsi="Calibri" w:cs="Calibri"/>
      <w:b/>
      <w:bCs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3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2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3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png"/><Relationship Id="rId1" Type="http://schemas.openxmlformats.org/officeDocument/2006/relationships/image" Target="media/image6.jpeg"/><Relationship Id="rId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0</Pages>
  <Words>1065</Words>
  <Characters>607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Shivam Kumar</cp:lastModifiedBy>
  <cp:revision>10</cp:revision>
  <cp:lastPrinted>2022-08-31T15:07:00Z</cp:lastPrinted>
  <dcterms:created xsi:type="dcterms:W3CDTF">2022-06-05T03:53:00Z</dcterms:created>
  <dcterms:modified xsi:type="dcterms:W3CDTF">2022-08-31T15:08:00Z</dcterms:modified>
</cp:coreProperties>
</file>